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5A365C" w14:textId="1FB94A51" w:rsidR="008B6B7A" w:rsidRDefault="008B6B7A">
      <w:r>
        <w:t xml:space="preserve">What do you think about </w:t>
      </w:r>
      <w:r w:rsidR="00E23C9B">
        <w:t xml:space="preserve">the </w:t>
      </w:r>
      <w:r>
        <w:t xml:space="preserve">future technologies? </w:t>
      </w:r>
    </w:p>
    <w:p w14:paraId="230B4DC4" w14:textId="3B583E48" w:rsidR="008B6B7A" w:rsidRPr="00D31937" w:rsidRDefault="008B6B7A">
      <w:pPr>
        <w:rPr>
          <w:b/>
        </w:rPr>
      </w:pPr>
      <w:r w:rsidRPr="00D31937">
        <w:rPr>
          <w:b/>
        </w:rPr>
        <w:t>Positive and negative sides</w:t>
      </w:r>
    </w:p>
    <w:p w14:paraId="03B31F8A" w14:textId="10C51D2D" w:rsidR="008B6B7A" w:rsidRDefault="008B6B7A">
      <w:r w:rsidRPr="00D31937">
        <w:rPr>
          <w:b/>
        </w:rPr>
        <w:t>Positive</w:t>
      </w:r>
      <w:r>
        <w:t>: It will change drastically and affect people’s lifestyles. Robots will be prominent part</w:t>
      </w:r>
      <w:r w:rsidR="00D31937">
        <w:t>s</w:t>
      </w:r>
      <w:r>
        <w:t xml:space="preserve"> of our lives as they get more </w:t>
      </w:r>
      <w:r w:rsidR="00D31937">
        <w:t xml:space="preserve">popular </w:t>
      </w:r>
      <w:r>
        <w:t>and innovated. They will replace human in some difficult tasks with more efficiency</w:t>
      </w:r>
      <w:r w:rsidR="00E963A8">
        <w:t xml:space="preserve">, less time and </w:t>
      </w:r>
      <w:r>
        <w:t>fewer mistakes</w:t>
      </w:r>
      <w:r w:rsidR="00D31937">
        <w:t xml:space="preserve"> like in space</w:t>
      </w:r>
      <w:r w:rsidR="0062540C">
        <w:t xml:space="preserve">, </w:t>
      </w:r>
      <w:r w:rsidR="00D31937">
        <w:t>surgery (medication)</w:t>
      </w:r>
      <w:r w:rsidR="0062540C">
        <w:t xml:space="preserve"> or national </w:t>
      </w:r>
      <w:proofErr w:type="spellStart"/>
      <w:r w:rsidR="0062540C">
        <w:t>defen</w:t>
      </w:r>
      <w:r w:rsidR="00E23C9B">
        <w:t>c</w:t>
      </w:r>
      <w:r w:rsidR="0062540C">
        <w:t>e</w:t>
      </w:r>
      <w:proofErr w:type="spellEnd"/>
      <w:r w:rsidR="00D31937">
        <w:t>.</w:t>
      </w:r>
    </w:p>
    <w:p w14:paraId="77C30209" w14:textId="5D07CE82" w:rsidR="00D31937" w:rsidRDefault="00D31937" w:rsidP="00D31937">
      <w:pPr>
        <w:pStyle w:val="ListParagraph"/>
        <w:numPr>
          <w:ilvl w:val="0"/>
          <w:numId w:val="1"/>
        </w:numPr>
      </w:pPr>
      <w:r>
        <w:t>Transportation will be easier as there are plenty of options to choose from: driverless/automatic vehicles, alternative energy using on those vehicles. Commuting could be faster with the existence of highspeed vehicle, something Elon Musk is working on</w:t>
      </w:r>
    </w:p>
    <w:p w14:paraId="0F8A376F" w14:textId="26C5129F" w:rsidR="00D31937" w:rsidRDefault="00D31937" w:rsidP="00D31937">
      <w:pPr>
        <w:pStyle w:val="ListParagraph"/>
        <w:numPr>
          <w:ilvl w:val="0"/>
          <w:numId w:val="1"/>
        </w:numPr>
      </w:pPr>
      <w:r>
        <w:t xml:space="preserve">New generations of </w:t>
      </w:r>
      <w:r w:rsidR="00E23C9B">
        <w:t>iP</w:t>
      </w:r>
      <w:r>
        <w:t>hone will appear with various sizes and more cameras, Apple still dominates in producing smart devices</w:t>
      </w:r>
    </w:p>
    <w:p w14:paraId="67BAC462" w14:textId="5D651429" w:rsidR="00C4054A" w:rsidRDefault="00C4054A" w:rsidP="00D31937">
      <w:pPr>
        <w:pStyle w:val="ListParagraph"/>
        <w:numPr>
          <w:ilvl w:val="0"/>
          <w:numId w:val="1"/>
        </w:numPr>
      </w:pPr>
      <w:r>
        <w:t>Space tourism and colonization is no longer a fiction. Organizations like SpaceX, NASA are having promising plans to make it a reality</w:t>
      </w:r>
    </w:p>
    <w:p w14:paraId="0207F053" w14:textId="77777777" w:rsidR="00C4054A" w:rsidRDefault="00C4054A" w:rsidP="00C4054A">
      <w:pPr>
        <w:pStyle w:val="ListParagraph"/>
        <w:numPr>
          <w:ilvl w:val="0"/>
          <w:numId w:val="1"/>
        </w:numPr>
      </w:pPr>
      <w:r>
        <w:t>People have been using up most spaces on land. There will be few spaces big for farming and transportation. It’s time they take it to the skies, underground, undersea and different areas available.  Inventions such as high-rise farming or flying cars, flying houses like Up are closer to reality than ever.</w:t>
      </w:r>
    </w:p>
    <w:p w14:paraId="63170BE2" w14:textId="4ED35349" w:rsidR="00D31937" w:rsidRDefault="00C4054A" w:rsidP="00C4054A">
      <w:pPr>
        <w:pStyle w:val="ListParagraph"/>
        <w:numPr>
          <w:ilvl w:val="0"/>
          <w:numId w:val="1"/>
        </w:numPr>
      </w:pPr>
      <w:r w:rsidRPr="00C4054A">
        <w:t>The UN expects the world to have 9.8 billion people by 2050.</w:t>
      </w:r>
      <w:r>
        <w:t xml:space="preserve"> </w:t>
      </w:r>
      <w:r w:rsidRPr="00C4054A">
        <w:t>By that date, according to the predictions, humans will consume 70% more meat than they did in 2005</w:t>
      </w:r>
      <w:r>
        <w:t xml:space="preserve"> [source: </w:t>
      </w:r>
      <w:proofErr w:type="spellStart"/>
      <w:r>
        <w:t>technologyreview</w:t>
      </w:r>
      <w:proofErr w:type="spellEnd"/>
      <w:r>
        <w:t>] which means that lab-grown meat</w:t>
      </w:r>
      <w:r w:rsidR="0062540C">
        <w:t xml:space="preserve"> or 3-D printed food</w:t>
      </w:r>
      <w:r>
        <w:t xml:space="preserve"> is the ideal solution for </w:t>
      </w:r>
      <w:r w:rsidR="0062540C">
        <w:t>minimizing ecological damage. It is a cost-effective way that emits less than 7% of beef production and this idea could change the way we eat and live forever, leading to a healthier lifestyle.</w:t>
      </w:r>
    </w:p>
    <w:p w14:paraId="3586E478" w14:textId="7628085A" w:rsidR="0062540C" w:rsidRDefault="0062540C" w:rsidP="00C4054A">
      <w:pPr>
        <w:pStyle w:val="ListParagraph"/>
        <w:numPr>
          <w:ilvl w:val="0"/>
          <w:numId w:val="1"/>
        </w:numPr>
      </w:pPr>
      <w:r>
        <w:t xml:space="preserve">Computer components will be smaller in size and new programming language can be developed. </w:t>
      </w:r>
    </w:p>
    <w:p w14:paraId="6F339CEF" w14:textId="26389F4B" w:rsidR="0062540C" w:rsidRDefault="0062540C" w:rsidP="00C4054A">
      <w:pPr>
        <w:pStyle w:val="ListParagraph"/>
        <w:numPr>
          <w:ilvl w:val="0"/>
          <w:numId w:val="1"/>
        </w:numPr>
      </w:pPr>
      <w:r>
        <w:t>AI will become prevalent and find its way to human’s life like helping with chores, keeping company, reading emotions…</w:t>
      </w:r>
    </w:p>
    <w:p w14:paraId="6543CFF8" w14:textId="3A42604D" w:rsidR="0062540C" w:rsidRDefault="0062540C" w:rsidP="0062540C">
      <w:pPr>
        <w:rPr>
          <w:b/>
        </w:rPr>
      </w:pPr>
      <w:r w:rsidRPr="0062540C">
        <w:rPr>
          <w:b/>
        </w:rPr>
        <w:t>Negative:</w:t>
      </w:r>
    </w:p>
    <w:p w14:paraId="1F75386D" w14:textId="7CAFFCFC" w:rsidR="0062540C" w:rsidRPr="0062540C" w:rsidRDefault="0062540C" w:rsidP="0062540C">
      <w:pPr>
        <w:pStyle w:val="ListParagraph"/>
        <w:numPr>
          <w:ilvl w:val="0"/>
          <w:numId w:val="1"/>
        </w:numPr>
        <w:rPr>
          <w:b/>
        </w:rPr>
      </w:pPr>
      <w:r>
        <w:t xml:space="preserve">Even though the gap between human and robots will be narrowed, people will be too </w:t>
      </w:r>
      <w:proofErr w:type="spellStart"/>
      <w:r>
        <w:t>dependant</w:t>
      </w:r>
      <w:proofErr w:type="spellEnd"/>
      <w:r>
        <w:t xml:space="preserve"> on technology that they may forget who has the controlling power. They could soon be emotionless, find it harder to communicate when they are addicted to those machines and forget human interactions.</w:t>
      </w:r>
    </w:p>
    <w:p w14:paraId="1C1D7CA2" w14:textId="44D00D2F" w:rsidR="0062540C" w:rsidRPr="0062540C" w:rsidRDefault="0062540C" w:rsidP="0062540C">
      <w:pPr>
        <w:pStyle w:val="ListParagraph"/>
        <w:numPr>
          <w:ilvl w:val="0"/>
          <w:numId w:val="1"/>
        </w:numPr>
        <w:rPr>
          <w:b/>
        </w:rPr>
      </w:pPr>
      <w:r>
        <w:t>Business retailers will be at risk with the development of online services and the unemployment rate will rise as a result of robots taking all over the place.</w:t>
      </w:r>
    </w:p>
    <w:p w14:paraId="1ECEF79E" w14:textId="1B2F41C8" w:rsidR="0062540C" w:rsidRPr="0062540C" w:rsidRDefault="0062540C" w:rsidP="0062540C">
      <w:pPr>
        <w:pStyle w:val="ListParagraph"/>
        <w:numPr>
          <w:ilvl w:val="0"/>
          <w:numId w:val="1"/>
        </w:numPr>
        <w:rPr>
          <w:b/>
        </w:rPr>
      </w:pPr>
      <w:r>
        <w:t>The economy will also suffer when tax is no longer paid by people who are working</w:t>
      </w:r>
    </w:p>
    <w:p w14:paraId="7EFB4E13" w14:textId="7A3C64AA" w:rsidR="0062540C" w:rsidRPr="0062540C" w:rsidRDefault="0062540C" w:rsidP="0062540C">
      <w:pPr>
        <w:pStyle w:val="ListParagraph"/>
        <w:numPr>
          <w:ilvl w:val="0"/>
          <w:numId w:val="1"/>
        </w:numPr>
        <w:rPr>
          <w:b/>
        </w:rPr>
      </w:pPr>
      <w:r>
        <w:t>Your privacy will be violated because data of everyone is being gathered and used for many purposes.</w:t>
      </w:r>
    </w:p>
    <w:p w14:paraId="31DE8B86" w14:textId="77777777" w:rsidR="00E23C9B" w:rsidRDefault="00E23C9B"/>
    <w:p w14:paraId="7E92495A" w14:textId="77777777" w:rsidR="00E23C9B" w:rsidRDefault="00E23C9B"/>
    <w:p w14:paraId="3AE81B70" w14:textId="77777777" w:rsidR="00E23C9B" w:rsidRDefault="00E23C9B"/>
    <w:p w14:paraId="09CDA19D" w14:textId="725CFE14" w:rsidR="008B6B7A" w:rsidRDefault="008B6B7A">
      <w:r>
        <w:lastRenderedPageBreak/>
        <w:t xml:space="preserve">What are your expectations about Computer and Information Technology for short, medium and long terms? </w:t>
      </w:r>
      <w:r w:rsidR="00485A61">
        <w:t>(Don’t really understand the question)</w:t>
      </w:r>
    </w:p>
    <w:p w14:paraId="00C8BF41" w14:textId="05EBBE57" w:rsidR="00E23C9B" w:rsidRDefault="00E23C9B">
      <w:pPr>
        <w:rPr>
          <w:b/>
        </w:rPr>
      </w:pPr>
      <w:r w:rsidRPr="00E23C9B">
        <w:rPr>
          <w:b/>
        </w:rPr>
        <w:t>Short</w:t>
      </w:r>
      <w:r>
        <w:rPr>
          <w:b/>
        </w:rPr>
        <w:t>:</w:t>
      </w:r>
      <w:r w:rsidR="00C93203">
        <w:rPr>
          <w:b/>
        </w:rPr>
        <w:t xml:space="preserve"> within the next year</w:t>
      </w:r>
    </w:p>
    <w:p w14:paraId="38C360B8" w14:textId="21390A97" w:rsidR="00E23C9B" w:rsidRPr="00771481" w:rsidRDefault="00C93203" w:rsidP="00771481">
      <w:pPr>
        <w:pStyle w:val="ListParagraph"/>
        <w:numPr>
          <w:ilvl w:val="0"/>
          <w:numId w:val="1"/>
        </w:numPr>
        <w:rPr>
          <w:b/>
        </w:rPr>
      </w:pPr>
      <w:r>
        <w:t xml:space="preserve">New </w:t>
      </w:r>
      <w:proofErr w:type="spellStart"/>
      <w:r>
        <w:t>iphone</w:t>
      </w:r>
      <w:proofErr w:type="spellEnd"/>
      <w:r>
        <w:t xml:space="preserve">, new ways to find and watch info online, </w:t>
      </w:r>
    </w:p>
    <w:p w14:paraId="2D387AD3" w14:textId="348D5900" w:rsidR="00771481" w:rsidRPr="00485A61" w:rsidRDefault="00771481" w:rsidP="00771481">
      <w:pPr>
        <w:pStyle w:val="ListParagraph"/>
        <w:numPr>
          <w:ilvl w:val="0"/>
          <w:numId w:val="1"/>
        </w:numPr>
        <w:rPr>
          <w:b/>
        </w:rPr>
      </w:pPr>
      <w:r>
        <w:t>Computer and IT will be prevalent among many more people, and it will become a required/must-learned subject</w:t>
      </w:r>
      <w:r w:rsidR="00485A61">
        <w:t>, erase illiteracy</w:t>
      </w:r>
    </w:p>
    <w:p w14:paraId="374A9003" w14:textId="7C6F27F3" w:rsidR="00485A61" w:rsidRPr="00771481" w:rsidRDefault="00485A61" w:rsidP="00771481">
      <w:pPr>
        <w:pStyle w:val="ListParagraph"/>
        <w:numPr>
          <w:ilvl w:val="0"/>
          <w:numId w:val="1"/>
        </w:numPr>
        <w:rPr>
          <w:b/>
        </w:rPr>
      </w:pPr>
      <w:r>
        <w:t>IT and Computer will be more involved in different aspects/fields</w:t>
      </w:r>
    </w:p>
    <w:p w14:paraId="4294905C" w14:textId="2B634CE4" w:rsidR="00771481" w:rsidRDefault="00771481" w:rsidP="00771481">
      <w:pPr>
        <w:rPr>
          <w:b/>
        </w:rPr>
      </w:pPr>
      <w:r>
        <w:rPr>
          <w:b/>
        </w:rPr>
        <w:t>Medium</w:t>
      </w:r>
      <w:r w:rsidR="00C93203">
        <w:rPr>
          <w:b/>
        </w:rPr>
        <w:t xml:space="preserve"> 5 years</w:t>
      </w:r>
    </w:p>
    <w:p w14:paraId="32542F46" w14:textId="3B046B32" w:rsidR="00771481" w:rsidRPr="00771481" w:rsidRDefault="00771481" w:rsidP="00771481">
      <w:pPr>
        <w:pStyle w:val="ListParagraph"/>
        <w:numPr>
          <w:ilvl w:val="0"/>
          <w:numId w:val="1"/>
        </w:numPr>
        <w:rPr>
          <w:b/>
        </w:rPr>
      </w:pPr>
      <w:r>
        <w:t>Become simpler so that a child or an elderly could understand and learn</w:t>
      </w:r>
    </w:p>
    <w:p w14:paraId="339139ED" w14:textId="2457F642" w:rsidR="00771481" w:rsidRPr="00C93203" w:rsidRDefault="00771481" w:rsidP="00771481">
      <w:pPr>
        <w:pStyle w:val="ListParagraph"/>
        <w:numPr>
          <w:ilvl w:val="0"/>
          <w:numId w:val="1"/>
        </w:numPr>
        <w:rPr>
          <w:b/>
        </w:rPr>
      </w:pPr>
      <w:r>
        <w:t>Improvements on already existed inventions: privacy, safety, speed, efficiency</w:t>
      </w:r>
    </w:p>
    <w:p w14:paraId="5D8F0CAE" w14:textId="606506BF" w:rsidR="00C93203" w:rsidRPr="00485A61" w:rsidRDefault="00C93203" w:rsidP="00771481">
      <w:pPr>
        <w:pStyle w:val="ListParagraph"/>
        <w:numPr>
          <w:ilvl w:val="0"/>
          <w:numId w:val="1"/>
        </w:numPr>
        <w:rPr>
          <w:b/>
        </w:rPr>
      </w:pPr>
      <w:r>
        <w:t>Expected to know computer programming, coding language</w:t>
      </w:r>
    </w:p>
    <w:p w14:paraId="4F94B8CE" w14:textId="6130B6F3" w:rsidR="00485A61" w:rsidRDefault="00485A61" w:rsidP="00485A61">
      <w:pPr>
        <w:rPr>
          <w:b/>
        </w:rPr>
      </w:pPr>
      <w:r>
        <w:rPr>
          <w:b/>
        </w:rPr>
        <w:t>Long</w:t>
      </w:r>
      <w:r w:rsidR="00C93203">
        <w:rPr>
          <w:b/>
        </w:rPr>
        <w:t xml:space="preserve"> over 10 years</w:t>
      </w:r>
    </w:p>
    <w:p w14:paraId="7835F4DA" w14:textId="75E09437" w:rsidR="00485A61" w:rsidRPr="00485A61" w:rsidRDefault="00485A61" w:rsidP="00485A61">
      <w:pPr>
        <w:pStyle w:val="ListParagraph"/>
        <w:numPr>
          <w:ilvl w:val="0"/>
          <w:numId w:val="1"/>
        </w:numPr>
        <w:rPr>
          <w:b/>
        </w:rPr>
      </w:pPr>
      <w:r>
        <w:t>Create/Invent/Design unique, new innovations, exploit/discover different resources</w:t>
      </w:r>
    </w:p>
    <w:p w14:paraId="43A2F66B" w14:textId="4B231F94" w:rsidR="00485A61" w:rsidRPr="00485A61" w:rsidRDefault="00485A61" w:rsidP="00485A61">
      <w:pPr>
        <w:pStyle w:val="ListParagraph"/>
        <w:numPr>
          <w:ilvl w:val="0"/>
          <w:numId w:val="1"/>
        </w:numPr>
        <w:rPr>
          <w:b/>
        </w:rPr>
      </w:pPr>
      <w:r>
        <w:t>Aid people’s life most of the time</w:t>
      </w:r>
    </w:p>
    <w:p w14:paraId="1D7F4F1A" w14:textId="7CC4FF57" w:rsidR="00485A61" w:rsidRPr="00485A61" w:rsidRDefault="00485A61" w:rsidP="00485A61">
      <w:pPr>
        <w:pStyle w:val="ListParagraph"/>
        <w:numPr>
          <w:ilvl w:val="0"/>
          <w:numId w:val="1"/>
        </w:numPr>
        <w:rPr>
          <w:b/>
        </w:rPr>
      </w:pPr>
      <w:r>
        <w:t>More new jobs will be created; the unemployment rate is low, the economy is boosted</w:t>
      </w:r>
    </w:p>
    <w:p w14:paraId="02C89C63" w14:textId="5C6144F7" w:rsidR="00485A61" w:rsidRPr="00485A61" w:rsidRDefault="00C93203" w:rsidP="00485A61">
      <w:pPr>
        <w:pStyle w:val="ListParagraph"/>
        <w:numPr>
          <w:ilvl w:val="0"/>
          <w:numId w:val="1"/>
        </w:numPr>
        <w:rPr>
          <w:b/>
        </w:rPr>
      </w:pPr>
      <w:r>
        <w:rPr>
          <w:b/>
        </w:rPr>
        <w:t>Change: curing diseases, helping environment (part of ques 1)</w:t>
      </w:r>
    </w:p>
    <w:p w14:paraId="412C6050" w14:textId="77777777" w:rsidR="00E23C9B" w:rsidRPr="00E23C9B" w:rsidRDefault="00E23C9B">
      <w:pPr>
        <w:rPr>
          <w:b/>
        </w:rPr>
      </w:pPr>
    </w:p>
    <w:p w14:paraId="58ED2D49" w14:textId="77777777" w:rsidR="0062540C" w:rsidRDefault="0062540C"/>
    <w:p w14:paraId="30BDCB85" w14:textId="2D9C1BF5" w:rsidR="002D5EEB" w:rsidRDefault="008B6B7A">
      <w:r>
        <w:t>What would you like to do to realize your expectations and what are your dreams?</w:t>
      </w:r>
    </w:p>
    <w:p w14:paraId="58E9605E" w14:textId="1B1E351A" w:rsidR="00485A61" w:rsidRDefault="00485A61">
      <w:r>
        <w:t>(Don’t quite understand the first part of the question)</w:t>
      </w:r>
    </w:p>
    <w:p w14:paraId="70E7D44C" w14:textId="17AE4EAE" w:rsidR="00485A61" w:rsidRDefault="00485A61" w:rsidP="00485A61">
      <w:pPr>
        <w:rPr>
          <w:b/>
        </w:rPr>
      </w:pPr>
      <w:r w:rsidRPr="00485A61">
        <w:rPr>
          <w:b/>
        </w:rPr>
        <w:t>Realize my expectations</w:t>
      </w:r>
      <w:r>
        <w:rPr>
          <w:b/>
        </w:rPr>
        <w:t>:</w:t>
      </w:r>
    </w:p>
    <w:p w14:paraId="150D3A5C" w14:textId="037A9175" w:rsidR="00485A61" w:rsidRPr="00485A61" w:rsidRDefault="00485A61" w:rsidP="00485A61">
      <w:pPr>
        <w:pStyle w:val="ListParagraph"/>
        <w:numPr>
          <w:ilvl w:val="0"/>
          <w:numId w:val="1"/>
        </w:numPr>
        <w:rPr>
          <w:b/>
        </w:rPr>
      </w:pPr>
      <w:r>
        <w:t>Try new things, learn and absorb knowledge/skills as much as possible, practice</w:t>
      </w:r>
    </w:p>
    <w:p w14:paraId="102AF306" w14:textId="5A4AFA5D" w:rsidR="00485A61" w:rsidRPr="00485A61" w:rsidRDefault="00485A61" w:rsidP="00485A61">
      <w:pPr>
        <w:pStyle w:val="ListParagraph"/>
        <w:numPr>
          <w:ilvl w:val="0"/>
          <w:numId w:val="1"/>
        </w:numPr>
        <w:rPr>
          <w:b/>
        </w:rPr>
      </w:pPr>
      <w:r>
        <w:t>Inspired by successful alums and relatives</w:t>
      </w:r>
    </w:p>
    <w:p w14:paraId="48786D7F" w14:textId="63C677DE" w:rsidR="00485A61" w:rsidRDefault="00485A61" w:rsidP="00485A61">
      <w:pPr>
        <w:rPr>
          <w:b/>
        </w:rPr>
      </w:pPr>
      <w:r>
        <w:rPr>
          <w:b/>
        </w:rPr>
        <w:t>My dreams:</w:t>
      </w:r>
    </w:p>
    <w:p w14:paraId="4FF16B18" w14:textId="540F8F23" w:rsidR="00485A61" w:rsidRPr="00485A61" w:rsidRDefault="00485A61" w:rsidP="00485A61">
      <w:pPr>
        <w:pStyle w:val="ListParagraph"/>
        <w:numPr>
          <w:ilvl w:val="0"/>
          <w:numId w:val="1"/>
        </w:numPr>
        <w:rPr>
          <w:b/>
        </w:rPr>
      </w:pPr>
      <w:r>
        <w:t>Getting an internship and job in the field of Management Information System (MIS), using technology, computer science adapted skills to do consulting, analyzing big data, solving real-world/business problems</w:t>
      </w:r>
    </w:p>
    <w:p w14:paraId="6F64400B" w14:textId="514FF519" w:rsidR="00485A61" w:rsidRPr="00485A61" w:rsidRDefault="00485A61" w:rsidP="00485A61">
      <w:pPr>
        <w:pStyle w:val="ListParagraph"/>
        <w:numPr>
          <w:ilvl w:val="0"/>
          <w:numId w:val="1"/>
        </w:numPr>
      </w:pPr>
      <w:r w:rsidRPr="00485A61">
        <w:t>Working</w:t>
      </w:r>
      <w:r>
        <w:t xml:space="preserve"> in big tech/consulting companies like big Four, Goldman Sachs, google, amazon, big three (MBB)</w:t>
      </w:r>
    </w:p>
    <w:p w14:paraId="436C802C" w14:textId="1A9FA162" w:rsidR="00E23C9B" w:rsidRDefault="00E23C9B"/>
    <w:p w14:paraId="78FEE46C" w14:textId="658DE96F" w:rsidR="00C93203" w:rsidRDefault="00C93203"/>
    <w:p w14:paraId="10413E3D" w14:textId="31FD67C1" w:rsidR="00C93203" w:rsidRDefault="00C93203"/>
    <w:p w14:paraId="6182166D" w14:textId="56A34018" w:rsidR="00C93203" w:rsidRDefault="00C93203"/>
    <w:p w14:paraId="4FDEB328" w14:textId="2D8BE897" w:rsidR="00C93203" w:rsidRDefault="00C93203"/>
    <w:p w14:paraId="6B66A146" w14:textId="79FB0C89" w:rsidR="00C93203" w:rsidRDefault="00C93203">
      <w:r>
        <w:lastRenderedPageBreak/>
        <w:t>Intro</w:t>
      </w:r>
    </w:p>
    <w:p w14:paraId="2F1CD9A2" w14:textId="24408832" w:rsidR="00C93203" w:rsidRDefault="00C93203" w:rsidP="00C93203">
      <w:pPr>
        <w:pStyle w:val="ListParagraph"/>
        <w:numPr>
          <w:ilvl w:val="0"/>
          <w:numId w:val="1"/>
        </w:numPr>
      </w:pPr>
      <w:r>
        <w:t xml:space="preserve">Broad base </w:t>
      </w:r>
      <w:proofErr w:type="spellStart"/>
      <w:r>
        <w:t>whats</w:t>
      </w:r>
      <w:proofErr w:type="spellEnd"/>
      <w:r>
        <w:t xml:space="preserve"> going to happen in this essay – answer</w:t>
      </w:r>
    </w:p>
    <w:p w14:paraId="5AB5A840" w14:textId="07B5AD30" w:rsidR="00C93203" w:rsidRDefault="00C93203" w:rsidP="00C93203">
      <w:pPr>
        <w:pStyle w:val="ListParagraph"/>
        <w:numPr>
          <w:ilvl w:val="0"/>
          <w:numId w:val="1"/>
        </w:numPr>
      </w:pPr>
      <w:r>
        <w:t>Thesis: drastic change</w:t>
      </w:r>
    </w:p>
    <w:p w14:paraId="3754A7FE" w14:textId="2C3B0AF4" w:rsidR="00C93203" w:rsidRDefault="00C93203" w:rsidP="00C93203">
      <w:r>
        <w:t>Body: 3 different types of change, go into detail each type (short, medium, long)</w:t>
      </w:r>
    </w:p>
    <w:p w14:paraId="70200223" w14:textId="453F8E9D" w:rsidR="00C93203" w:rsidRDefault="00C93203" w:rsidP="00C93203">
      <w:pPr>
        <w:pStyle w:val="ListParagraph"/>
        <w:numPr>
          <w:ilvl w:val="0"/>
          <w:numId w:val="1"/>
        </w:numPr>
      </w:pPr>
      <w:r>
        <w:t>These are things as you hope, what do you think most important that we could possibly achieve</w:t>
      </w:r>
    </w:p>
    <w:p w14:paraId="18634371" w14:textId="31F31BA1" w:rsidR="00C93203" w:rsidRDefault="00C93203" w:rsidP="00C93203">
      <w:r>
        <w:t>Conclusion: Do you see this type of change as good or bad</w:t>
      </w:r>
    </w:p>
    <w:p w14:paraId="5677B060" w14:textId="7F0B6FC4" w:rsidR="00C93203" w:rsidRDefault="00C93203" w:rsidP="00C93203">
      <w:r>
        <w:t xml:space="preserve">How can you contribute to make the changes you wish to </w:t>
      </w:r>
      <w:proofErr w:type="gramStart"/>
      <w:r>
        <w:t>see</w:t>
      </w:r>
      <w:proofErr w:type="gramEnd"/>
    </w:p>
    <w:p w14:paraId="74CBA597" w14:textId="439C8791" w:rsidR="00C93203" w:rsidRDefault="00C93203" w:rsidP="00C93203"/>
    <w:p w14:paraId="6709AD4D" w14:textId="1FEED0B5" w:rsidR="00C93203" w:rsidRDefault="00C93203" w:rsidP="00C93203">
      <w:r>
        <w:t>Citation: MLA 8</w:t>
      </w:r>
      <w:r w:rsidRPr="00C93203">
        <w:rPr>
          <w:vertAlign w:val="superscript"/>
        </w:rPr>
        <w:t>th</w:t>
      </w:r>
      <w:r>
        <w:t xml:space="preserve"> edition -&gt; </w:t>
      </w:r>
      <w:proofErr w:type="spellStart"/>
      <w:r>
        <w:t>purdue</w:t>
      </w:r>
      <w:proofErr w:type="spellEnd"/>
      <w:r>
        <w:t xml:space="preserve"> owl/ website with info </w:t>
      </w:r>
      <w:proofErr w:type="spellStart"/>
      <w:r>
        <w:t>abt</w:t>
      </w:r>
      <w:proofErr w:type="spellEnd"/>
      <w:r>
        <w:t xml:space="preserve"> citations</w:t>
      </w:r>
    </w:p>
    <w:p w14:paraId="27C97C8F" w14:textId="7894DD13" w:rsidR="00C93203" w:rsidRDefault="00C93203" w:rsidP="00C93203">
      <w:pPr>
        <w:pStyle w:val="ListParagraph"/>
        <w:numPr>
          <w:ilvl w:val="0"/>
          <w:numId w:val="2"/>
        </w:numPr>
      </w:pPr>
      <w:r>
        <w:t>Citationmachine.com will create citations for you</w:t>
      </w:r>
      <w:r w:rsidR="00D4004C">
        <w:t xml:space="preserve"> (works cited) have references </w:t>
      </w:r>
    </w:p>
    <w:p w14:paraId="01F229AD" w14:textId="1F9DF850" w:rsidR="00D4004C" w:rsidRDefault="00D4004C" w:rsidP="00C93203">
      <w:pPr>
        <w:pStyle w:val="ListParagraph"/>
        <w:numPr>
          <w:ilvl w:val="0"/>
          <w:numId w:val="2"/>
        </w:numPr>
      </w:pPr>
      <w:r>
        <w:t>Types of info need citations: article you use</w:t>
      </w:r>
    </w:p>
    <w:p w14:paraId="0A4BD056" w14:textId="1E0D0ED6" w:rsidR="00D4004C" w:rsidRDefault="00D4004C" w:rsidP="00C93203">
      <w:pPr>
        <w:pStyle w:val="ListParagraph"/>
        <w:numPr>
          <w:ilvl w:val="0"/>
          <w:numId w:val="2"/>
        </w:numPr>
      </w:pPr>
      <w:r>
        <w:t xml:space="preserve">Put period after </w:t>
      </w:r>
      <w:proofErr w:type="gramStart"/>
      <w:r>
        <w:t>( )</w:t>
      </w:r>
      <w:proofErr w:type="gramEnd"/>
      <w:r>
        <w:t xml:space="preserve"> for work cited</w:t>
      </w:r>
    </w:p>
    <w:p w14:paraId="75FEF238" w14:textId="04A820B1" w:rsidR="00D4004C" w:rsidRDefault="00D4004C" w:rsidP="00D4004C">
      <w:pPr>
        <w:ind w:left="360"/>
      </w:pPr>
      <w:r>
        <w:t>A paragraph should not be a page, split 3 paragraphs for short, med, long (min 4 sentences in paragraph)</w:t>
      </w:r>
    </w:p>
    <w:p w14:paraId="40FAD189" w14:textId="7396AFFD" w:rsidR="00D4004C" w:rsidRDefault="00D4004C" w:rsidP="00D4004C">
      <w:pPr>
        <w:ind w:left="360"/>
      </w:pPr>
      <w:proofErr w:type="gramStart"/>
      <w:r>
        <w:t>Intro ,</w:t>
      </w:r>
      <w:proofErr w:type="gramEnd"/>
      <w:r>
        <w:t xml:space="preserve"> conclusion at least 4 sentences</w:t>
      </w:r>
    </w:p>
    <w:p w14:paraId="76EA6C8D" w14:textId="5BC060DB" w:rsidR="00D4004C" w:rsidRDefault="00D4004C" w:rsidP="00D4004C">
      <w:pPr>
        <w:ind w:left="360"/>
      </w:pPr>
      <w:r>
        <w:t>Intro: over the past few years, tech has grown… OR start with statistics</w:t>
      </w:r>
    </w:p>
    <w:p w14:paraId="7E508EB1" w14:textId="08F7ADBA" w:rsidR="00D4004C" w:rsidRDefault="00D4004C" w:rsidP="00D4004C">
      <w:pPr>
        <w:ind w:left="360"/>
      </w:pPr>
      <w:r>
        <w:t>Introduce topic</w:t>
      </w:r>
    </w:p>
    <w:p w14:paraId="20D0666E" w14:textId="16A1C6C3" w:rsidR="00D4004C" w:rsidRDefault="00D4004C" w:rsidP="00D4004C">
      <w:pPr>
        <w:ind w:left="360"/>
      </w:pPr>
      <w:r>
        <w:t>Can divide as many as you devoted</w:t>
      </w:r>
      <w:bookmarkStart w:id="0" w:name="_GoBack"/>
      <w:bookmarkEnd w:id="0"/>
    </w:p>
    <w:p w14:paraId="5FDDEFDF" w14:textId="6048372B" w:rsidR="00E23C9B" w:rsidRDefault="00E23C9B"/>
    <w:p w14:paraId="4D7961CF" w14:textId="44AA1F56" w:rsidR="00E23C9B" w:rsidRDefault="00E23C9B"/>
    <w:p w14:paraId="4D80F79D" w14:textId="77777777" w:rsidR="00E23C9B" w:rsidRDefault="00E23C9B"/>
    <w:sectPr w:rsidR="00E23C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04576"/>
    <w:multiLevelType w:val="hybridMultilevel"/>
    <w:tmpl w:val="10B2C972"/>
    <w:lvl w:ilvl="0" w:tplc="AF7805E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9BD0BDA"/>
    <w:multiLevelType w:val="hybridMultilevel"/>
    <w:tmpl w:val="44EA36AC"/>
    <w:lvl w:ilvl="0" w:tplc="2A9AA3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wtrA0NDQ3NLcwt7RQ0lEKTi0uzszPAykwrAUApCtDFiwAAAA="/>
  </w:docVars>
  <w:rsids>
    <w:rsidRoot w:val="008B6B7A"/>
    <w:rsid w:val="002D5EEB"/>
    <w:rsid w:val="00485A61"/>
    <w:rsid w:val="0062540C"/>
    <w:rsid w:val="00771481"/>
    <w:rsid w:val="007F1DAC"/>
    <w:rsid w:val="008B6B7A"/>
    <w:rsid w:val="00C4054A"/>
    <w:rsid w:val="00C93203"/>
    <w:rsid w:val="00D31937"/>
    <w:rsid w:val="00D4004C"/>
    <w:rsid w:val="00E23C9B"/>
    <w:rsid w:val="00E72AA3"/>
    <w:rsid w:val="00E963A8"/>
    <w:rsid w:val="00EB3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D0CF4C"/>
  <w15:chartTrackingRefBased/>
  <w15:docId w15:val="{BB6D8E27-69ED-4150-908C-B519016B0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9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3</TotalTime>
  <Pages>3</Pages>
  <Words>738</Words>
  <Characters>420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p Vu</dc:creator>
  <cp:keywords/>
  <dc:description/>
  <cp:lastModifiedBy>Diep Vu</cp:lastModifiedBy>
  <cp:revision>10</cp:revision>
  <dcterms:created xsi:type="dcterms:W3CDTF">2019-09-15T16:34:00Z</dcterms:created>
  <dcterms:modified xsi:type="dcterms:W3CDTF">2019-09-16T19:37:00Z</dcterms:modified>
</cp:coreProperties>
</file>